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im 1: Identify triggered variant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variant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including EGM and EAM data, to validate triggered arrhythmia.</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br/>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02:12:57Z</dcterms:created>
  <dcterms:modified xsi:type="dcterms:W3CDTF">2023-02-27T0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